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olitical</w:t>
      </w:r>
      <w:r>
        <w:t xml:space="preserve"> </w:t>
      </w:r>
      <w:r>
        <w:t xml:space="preserve">Engagement</w:t>
      </w:r>
      <w:r>
        <w:t xml:space="preserve"> </w:t>
      </w:r>
      <w:r>
        <w:t xml:space="preserve">in</w:t>
      </w:r>
      <w:r>
        <w:t xml:space="preserve"> </w:t>
      </w:r>
      <w:r>
        <w:t xml:space="preserve">Indonesia</w:t>
      </w:r>
      <w:r>
        <w:t xml:space="preserve"> </w:t>
      </w:r>
      <w:r>
        <w:t xml:space="preserve">Jakarta</w:t>
      </w:r>
    </w:p>
    <w:bookmarkStart w:id="20" w:name="Xbedea1fe4da6c9ac5b371ea762184d4032f0d18"/>
    <w:p>
      <w:pPr>
        <w:pStyle w:val="Heading1"/>
      </w:pPr>
      <w:r>
        <w:t xml:space="preserve">Internship Application Letter for Political Development Program in Indonesia Jakart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onorable [Politician's Full Name], Member of the House of Representatives (DPR) / DKI Jakarta Provincial Government Office</w:t>
      </w:r>
      <w:r>
        <w:br/>
      </w:r>
      <w:r>
        <w:rPr>
          <w:bCs/>
          <w:b/>
        </w:rPr>
        <w:t xml:space="preserve">Address:</w:t>
      </w:r>
      <w:r>
        <w:t xml:space="preserve"> </w:t>
      </w:r>
      <w:r>
        <w:t xml:space="preserve">Jalan Medan Merdeka Utara No. 1, Jakarta Pusat, DKI Jakarta 10110</w:t>
      </w:r>
      <w:r>
        <w:br/>
      </w:r>
      <w:r>
        <w:rPr>
          <w:bCs/>
          <w:b/>
        </w:rPr>
        <w:t xml:space="preserve">Subject:</w:t>
      </w:r>
      <w:r>
        <w:t xml:space="preserve"> </w:t>
      </w:r>
      <w:r>
        <w:t xml:space="preserve">Application for Policy Internship within Political Development Framework</w:t>
      </w:r>
    </w:p>
    <w:p>
      <w:pPr>
        <w:pStyle w:val="BodyText"/>
      </w:pPr>
      <w:r>
        <w:t xml:space="preserve">Dear Honorable [Politician's Last Name],</w:t>
      </w:r>
    </w:p>
    <w:p>
      <w:pPr>
        <w:pStyle w:val="BodyText"/>
      </w:pPr>
      <w:r>
        <w:t xml:space="preserve">I am writing with profound respect for your distinguished service to the people of Indonesia and particularly the vibrant metropolis of Jakarta. As a dedicated student of Public Policy and Political Science at Universitas Gadjah Mada, I am submitting this formal application for an internship opportunity within your political office or legislative support team in Jakarta. This Internship Application Letter embodies my commitment to contributing meaningfully to Indonesia's democratic development and aligns with the urgent need for youth engagement in Jakarta’s governance ecosystem.</w:t>
      </w:r>
    </w:p>
    <w:p>
      <w:pPr>
        <w:pStyle w:val="BodyText"/>
      </w:pPr>
      <w:r>
        <w:t xml:space="preserve">My academic journey has been deeply rooted in understanding the complex interplay of governance, socio-economic challenges, and civic participation that define contemporary Indonesia. Through coursework examining Indonesian constitutional law, urban policy in megacities like Jakarta, and grassroots political mobilization strategies, I have developed a nuanced perspective on how effective political leadership translates into tangible community outcomes. The specific challenges facing Jakarta – from flood management in the Ciliwung River basin to equitable public transportation access across neighborhoods like East Jakarta and South Jakarta – demand innovative solutions grounded in both technical expertise and deep civic empathy. I am eager to apply my analytical skills under the guidance of a seasoned political leader like yourself.</w:t>
      </w:r>
    </w:p>
    <w:p>
      <w:pPr>
        <w:pStyle w:val="BodyText"/>
      </w:pPr>
      <w:r>
        <w:t xml:space="preserve">My practical experience reinforces this academic foundation. During my sophomore year, I collaborated with the DKI Jakarta Youth Forum on a project analyzing public feedback for the Jakarta Smart City initiative, conducting field surveys across 5 districts and synthesizing data into actionable policy briefs. This experience underscored how vital direct community engagement is to political success in Indonesia’s capital. Furthermore, I served as an intern at the Ministry of Social Affairs' Jakarta Office during summer 2022, supporting staff with research on poverty alleviation programs in East Jakarta slums – a role that taught me the precise bureaucratic pathways through which national policies manifest locally. These experiences have solidified my understanding that effective political work in Indonesia Jakarta requires balancing administrative rigor with compassionate community connection.</w:t>
      </w:r>
    </w:p>
    <w:p>
      <w:pPr>
        <w:pStyle w:val="BodyText"/>
      </w:pPr>
      <w:r>
        <w:t xml:space="preserve">What draws me specifically to your office is your consistent advocacy for youth inclusion in governance, as evidenced by your recent initiatives like the "Jakarta Muda Berdaya" (Youth Empowered Jakarta) forum. Your commitment to empowering young Indonesians through structured political participation resonates powerfully with my aspirations. I am not seeking a generic internship; I seek to immerse myself within the operational heart of political leadership in Indonesia’s capital – learning how policy is drafted, negotiated, and implemented within Jakarta's unique socio-political landscape governed by Pancasila principles. My proficiency in English and Bahasa Indonesia (written and spoken) enables me to support your office in both domestic communication and international stakeholder engagements relevant to Jakarta’s global standing.</w:t>
      </w:r>
    </w:p>
    <w:p>
      <w:pPr>
        <w:pStyle w:val="BodyText"/>
      </w:pPr>
      <w:r>
        <w:t xml:space="preserve">As an Internship Application Letter, this document represents my formal intent to contribute while learning from exemplary political practice. I understand that an internship with a politician in Indonesia Jakarta is not merely about administrative support but about witnessing and participating in the democratic process firsthand. I am prepared to undertake rigorous responsibilities: drafting constituent correspondence for diverse Jakarta communities, researching legislative proposals impacting urban infrastructure, analyzing public opinion data on platforms like Sosial Media (Instagram and Twitter), assisting in organizing community dialogue sessions across Jakarta districts, and supporting your office’s engagement with key stakeholders including Kementerian Pekerjaan Umum (Public Works Ministry) and DKI Jakarta's Bappeda (Regional Development Planning Agency). My goal is to absorb the complexities of political leadership while offering tangible assistance that advances your public service mission.</w:t>
      </w:r>
    </w:p>
    <w:p>
      <w:pPr>
        <w:pStyle w:val="BodyText"/>
      </w:pPr>
      <w:r>
        <w:t xml:space="preserve">Indonesia Jakarta represents the dynamic nucleus of our nation’s democracy. Here, political engagement directly shapes the lives of over 10 million residents and serves as a model for national governance. The challenges are immense – traffic congestion affecting daily productivity, air quality crises requiring inter-agency coordination, and equitable resource distribution across Jakarta’s 5 administrative cities – but so too is the opportunity to innovate. I am committed to contributing my energy, analytical skills, and cultural understanding to support solutions that honor the diversity and resilience of Jakarta's people. This is not merely an internship; it is an opportunity to grow as a future leader within Indonesia’s political framework.</w:t>
      </w:r>
    </w:p>
    <w:p>
      <w:pPr>
        <w:pStyle w:val="BodyText"/>
      </w:pPr>
      <w:r>
        <w:t xml:space="preserve">I have attached my detailed curriculum vitae, academic transcripts, and a letter of recommendation from Professor Budi Santoso (Director, Institute of Public Policy Studies). I am available for an interview at your earliest convenience – whether in person at your Jakarta office (Jalan Medan Merdeka Utara), via video call, or during any community engagement event you may host across the city. Thank you for considering my application to support your work as a dedicated politician serving the people of Indonesia Jakarta.</w:t>
      </w:r>
    </w:p>
    <w:p>
      <w:pPr>
        <w:pStyle w:val="BodyText"/>
      </w:pPr>
      <w:r>
        <w:t xml:space="preserve">I eagerly anticipate the possibility of contributing to your political development efforts and learning from your distinguished leadership in our nation's capital.</w:t>
      </w:r>
    </w:p>
    <w:p>
      <w:pPr>
        <w:pStyle w:val="BodyText"/>
      </w:pPr>
      <w:r>
        <w:t xml:space="preserve">Sincerely,</w:t>
      </w:r>
    </w:p>
    <w:p>
      <w:pPr>
        <w:pStyle w:val="BodyText"/>
      </w:pPr>
      <w:r>
        <w:t xml:space="preserve">[Your Full Name]</w:t>
      </w:r>
      <w:r>
        <w:br/>
      </w:r>
      <w:r>
        <w:t xml:space="preserve">[Your Contact Number]</w:t>
      </w:r>
      <w:r>
        <w:br/>
      </w:r>
      <w:r>
        <w:t xml:space="preserve">[Your Email Address]</w:t>
      </w:r>
      <w:r>
        <w:br/>
      </w:r>
      <w:r>
        <w:t xml:space="preserve">[University Name and Program, e.g., B.A. Public Policy &amp; Political Science, Universitas Gadjah Ma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olitical Engagement in Indonesia Jakarta</dc:title>
  <dc:creator/>
  <dc:language>en</dc:language>
  <cp:keywords/>
  <dcterms:created xsi:type="dcterms:W3CDTF">2026-07-23T12:58:39Z</dcterms:created>
  <dcterms:modified xsi:type="dcterms:W3CDTF">2026-07-23T12:58:39Z</dcterms:modified>
</cp:coreProperties>
</file>

<file path=docProps/custom.xml><?xml version="1.0" encoding="utf-8"?>
<Properties xmlns="http://schemas.openxmlformats.org/officeDocument/2006/custom-properties" xmlns:vt="http://schemas.openxmlformats.org/officeDocument/2006/docPropsVTypes"/>
</file>